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Brazil</w:t>
      </w:r>
      <w:r>
        <w:t xml:space="preserve"> </w:t>
      </w:r>
      <w:r>
        <w:t xml:space="preserve">Brasília</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Instituto de Artes e Cultura Brasília (IACB)</w:t>
      </w:r>
    </w:p>
    <w:p>
      <w:pPr>
        <w:pStyle w:val="BodyText"/>
      </w:pPr>
      <w:r>
        <w:t xml:space="preserve">Av. W3 Sul, Quadra 605, Lote 8 - Asa Sul</w:t>
      </w:r>
    </w:p>
    <w:p>
      <w:pPr>
        <w:pStyle w:val="BodyText"/>
      </w:pPr>
      <w:r>
        <w:t xml:space="preserve">70.418-902 Brasília, Distrito Federal</w:t>
      </w:r>
    </w:p>
    <w:p>
      <w:pPr>
        <w:pStyle w:val="BodyText"/>
      </w:pPr>
      <w:r>
        <w:t xml:space="preserve">Brazil</w:t>
      </w:r>
    </w:p>
    <w:bookmarkEnd w:id="20"/>
    <w:bookmarkStart w:id="22" w:name="Xf6f688dc7a830ab184379bca45361d10edfb1ec"/>
    <w:p>
      <w:pPr>
        <w:pStyle w:val="Heading2"/>
      </w:pPr>
      <w:r>
        <w:t xml:space="preserve">Subject: Scholarship Application Letter for Musician Development Program in Brazil Brasília</w:t>
      </w:r>
    </w:p>
    <w:p>
      <w:pPr>
        <w:pStyle w:val="FirstParagraph"/>
      </w:pPr>
      <w:r>
        <w:t xml:space="preserve">Dear Esteemed Scholarship Committee,</w:t>
      </w:r>
    </w:p>
    <w:p>
      <w:pPr>
        <w:pStyle w:val="BodyText"/>
      </w:pPr>
      <w:r>
        <w:t xml:space="preserve">It is with profound enthusiasm and deep respect for Brazil's rich musical heritage that I present this Scholarship Application Letter as a dedicated musician seeking to advance my artistic journey through the prestigious Artist Residency and Development Program at your institution in Brasília. As an emerging composer, performer, and cultural ambassador with over seven years of professional experience across continents, I have meticulously designed my career path to culminate in transformative musical growth within the heart of Brazil's capital – a city where music transcends mere artistry to become the very heartbeat of national identity.</w:t>
      </w:r>
    </w:p>
    <w:p>
      <w:pPr>
        <w:pStyle w:val="BodyText"/>
      </w:pPr>
      <w:r>
        <w:t xml:space="preserve">My journey as a Musician began in the vibrant cultural melting pot of Johannesburg, South Africa, where I immersed myself in diverse musical traditions from Afro-jazz to indigenous Zulu harmonies. This foundation propelled me toward formal studies at The Royal Academy of Music in London, where I earned my Master's degree with distinction while pioneering cross-cultural compositions blending Brazilian samba rhythms with contemporary Western orchestration. My debut album "Coral do Brasil" (2021), featuring collaborations with renowned percussionist Djalma Corrêa, was celebrated as "a luminous dialogue between continents" by</w:t>
      </w:r>
      <w:r>
        <w:t xml:space="preserve"> </w:t>
      </w:r>
      <w:r>
        <w:rPr>
          <w:iCs/>
          <w:i/>
        </w:rPr>
        <w:t xml:space="preserve">Rolling Stone Brazil</w:t>
      </w:r>
      <w:r>
        <w:t xml:space="preserve">, and my performance at the 2023 São Paulo International Music Festival drew capacity crowds. Yet, my deepest aspiration has always been to deepen my connection with Brazil's musical soul – a connection I feel most profoundly in Brasília's unique cultural ecosystem.</w:t>
      </w:r>
    </w:p>
    <w:p>
      <w:pPr>
        <w:pStyle w:val="BodyText"/>
      </w:pPr>
      <w:r>
        <w:t xml:space="preserve">This Scholarship Application Letter represents not merely an opportunity, but a vital convergence of artistic purpose and cultural responsibility. I have chosen Brazil Brasília specifically because it embodies the perfect synthesis of tradition and innovation that will propel my work forward. As the nation's political and cultural capital, Brasília hosts an unparalleled musical landscape where centuries-old traditions coexist with avant-garde experimentation – from the UNESCO-recognized Cerrado folk music preserved in Planaltina to electronic music collectives reimagining MPB (Música Popular Brasileira) in Taguatinga. The Instituto de Artes e Cultura Brasília's commitment to nurturing artists who engage critically with Brazil's musical identity, particularly through programs like the</w:t>
      </w:r>
      <w:r>
        <w:t xml:space="preserve"> </w:t>
      </w:r>
      <w:r>
        <w:rPr>
          <w:iCs/>
          <w:i/>
        </w:rPr>
        <w:t xml:space="preserve">Residência Musical Cerrado</w:t>
      </w:r>
      <w:r>
        <w:t xml:space="preserve">, aligns precisely with my artistic mission. My proposed project "Coral Urbano: Brasília's Harmonic Cartography" seeks to document and compose new works based on the city's unique sonic topography – from the sounds of Parque da Cidade's fountains to the rhythms of street vendors in Feira do Mané – creating a musical tapestry that honors local narratives while expanding Brazil's global artistic footprint.</w:t>
      </w:r>
    </w:p>
    <w:p>
      <w:pPr>
        <w:pStyle w:val="BodyText"/>
      </w:pPr>
      <w:r>
        <w:t xml:space="preserve">Financial constraints have hitherto limited my ability to fully immerse myself in Brazilian musical traditions. While I've performed extensively internationally, I require specialized resources to conduct ethnomusicological research, access professional recording facilities at your institution, and collaborate with local masters like the late Maestro João Carlos Martins' protégés who now teach at IACB. This scholarship would cover 100% of my residency costs including: (1) accommodation in Brasília's cultural district near the National Theater, (2) studio time at IACB's renowned sound engineering facility, (3) travel expenses for field research across the Federal District, and (4) collaboration fees for regional artists. Without this support, I would be unable to dedicate the focused 18-month period necessary to develop this culturally significant project that directly serves Brazil's artistic community.</w:t>
      </w:r>
    </w:p>
    <w:p>
      <w:pPr>
        <w:pStyle w:val="BodyText"/>
      </w:pPr>
      <w:r>
        <w:t xml:space="preserve">My vision extends beyond personal artistic growth – it centers on meaningful contribution to Brazil Brasília's cultural landscape. I propose creating three tangible outcomes during my residency: (1) A multimedia exhibition at the Museu Nacional de Belas Artes, integrating audio installations with visual art from local students; (2) Workshops for underprivileged youth in Asa Norte, teaching composition techniques using traditional Brazilian instruments; and (3) A documentary film tracing the evolution of Brasília's sonic identity. These initiatives directly support Brazil's National Culture Policy (Lei 12.846/2013) by democratizing music education and preserving intangible cultural heritage. My previous work with the Johannesburg Music Foundation demonstrated this impact – we trained 400 youth in underprivileged communities, resulting in three community orchestras that continue to thrive years later.</w:t>
      </w:r>
    </w:p>
    <w:p>
      <w:pPr>
        <w:pStyle w:val="BodyText"/>
      </w:pPr>
      <w:r>
        <w:t xml:space="preserve">What makes this Scholarship Application Letter particularly compelling is my demonstrated commitment to Brazil's musical ecosystem. I have already established relationships with key figures including Professor Ana Lucia Faria at UnB's Music Department (who has endorsed my research methodology) and the director of the Brasília Jazz Festival, which has expressed interest in premiering my new compositions. My previous project "Samba do Rio de Janeiro" was performed at the Teatro Nacional Cláudio Santoro in 2022, where I received a standing ovation for its authentic Brazilian musical language. This residency would allow me to deepen these connections while contributing fresh perspectives as a musician of the global South. The cultural exchange potential is immense: my South African roots offer unique insights into Afro-diasporic music that can enrich Brazil's own traditions, creating synergies between continents through rhythm and harmony.</w:t>
      </w:r>
    </w:p>
    <w:p>
      <w:pPr>
        <w:pStyle w:val="BodyText"/>
      </w:pPr>
      <w:r>
        <w:t xml:space="preserve">As I prepare to embark on this transformative journey, I am deeply aware of the responsibility that comes with representing a musician from outside Brazil. My approach is rooted in humility, active listening, and collaborative respect – values exemplified by my mentorship under Brazilian composer Gilberto Gil during a 2019 workshop at the University of São Paulo. I will not merely observe Brazil's musical traditions; I will engage as an apprentice seeking to contribute meaningfully to their evolution. The Instituto de Artes e Cultura Brasília has consistently championed artists who embody this ethos, making it the only institution in Brazil where my vision can fully materialize.</w:t>
      </w:r>
    </w:p>
    <w:p>
      <w:pPr>
        <w:pStyle w:val="BodyText"/>
      </w:pPr>
      <w:r>
        <w:t xml:space="preserve">I have attached my full portfolio including recordings of "Coral do Brasil," letters of recommendation from Prof. Faria and Maestro Carlos Paredes, and a detailed research proposal. This Scholarship Application Letter represents just the beginning of what I envision as a lifelong partnership between myself – a Musician committed to cultural dialogue – and Brazil Brasília, that vibrant metropolis where every street corner resonates with musical possibility. The opportunity to call this city home during my artistic maturation is not merely advantageous; it is essential for creating music that honors the past while boldly composing Brazil's next chapter.</w:t>
      </w:r>
    </w:p>
    <w:p>
      <w:pPr>
        <w:pStyle w:val="BodyText"/>
      </w:pPr>
      <w:r>
        <w:t xml:space="preserve">Thank you for considering this application. I eagerly await the opportunity to discuss how my artistry can contribute to your institution's legacy and Brazil's cultural renaissance. The rhythms of Brasília have already begun calling me home, and I am ready to answer with every fiber of my being as a Musician.</w:t>
      </w:r>
    </w:p>
    <w:p>
      <w:pPr>
        <w:pStyle w:val="BodyText"/>
      </w:pPr>
      <w:r>
        <w:t xml:space="preserve">With profound respect,</w:t>
      </w:r>
    </w:p>
    <w:p>
      <w:pPr>
        <w:pStyle w:val="BodyText"/>
      </w:pPr>
      <w:r>
        <w:br/>
      </w:r>
      <w:r>
        <w:br/>
      </w:r>
      <w:r>
        <w:br/>
      </w:r>
    </w:p>
    <w:p>
      <w:pPr>
        <w:pStyle w:val="BodyText"/>
      </w:pPr>
      <w:r>
        <w:t xml:space="preserve">[Your Handwritten Signature]</w:t>
      </w:r>
    </w:p>
    <w:p>
      <w:pPr>
        <w:pStyle w:val="BodyText"/>
      </w:pPr>
      <w:r>
        <w:t xml:space="preserve">[Your Full Name]</w:t>
      </w:r>
    </w:p>
    <w:bookmarkStart w:id="21" w:name="attachments"/>
    <w:p>
      <w:pPr>
        <w:pStyle w:val="Heading3"/>
      </w:pPr>
      <w:r>
        <w:t xml:space="preserve">Attachments:</w:t>
      </w:r>
    </w:p>
    <w:p>
      <w:pPr>
        <w:numPr>
          <w:ilvl w:val="0"/>
          <w:numId w:val="1001"/>
        </w:numPr>
        <w:pStyle w:val="Compact"/>
      </w:pPr>
      <w:r>
        <w:t xml:space="preserve">• Curriculum Vitae (8 pages)</w:t>
      </w:r>
    </w:p>
    <w:p>
      <w:pPr>
        <w:numPr>
          <w:ilvl w:val="0"/>
          <w:numId w:val="1001"/>
        </w:numPr>
        <w:pStyle w:val="Compact"/>
      </w:pPr>
      <w:r>
        <w:t xml:space="preserve">• Portfolio of Musical Works (CD/Digital Links)</w:t>
      </w:r>
    </w:p>
    <w:p>
      <w:pPr>
        <w:numPr>
          <w:ilvl w:val="0"/>
          <w:numId w:val="1001"/>
        </w:numPr>
        <w:pStyle w:val="Compact"/>
      </w:pPr>
      <w:r>
        <w:t xml:space="preserve">• Research Proposal: "Coral Urbano: Brasília's Harmonic Cartography"</w:t>
      </w:r>
    </w:p>
    <w:p>
      <w:pPr>
        <w:numPr>
          <w:ilvl w:val="0"/>
          <w:numId w:val="1001"/>
        </w:numPr>
        <w:pStyle w:val="Compact"/>
      </w:pPr>
      <w:r>
        <w:t xml:space="preserve">• Letters of Recommendation from Prof. Ana Lucia Faria &amp; Maestro Carlos Paredes</w:t>
      </w:r>
    </w:p>
    <w:p>
      <w:pPr>
        <w:numPr>
          <w:ilvl w:val="0"/>
          <w:numId w:val="1001"/>
        </w:numPr>
        <w:pStyle w:val="Compact"/>
      </w:pPr>
      <w:r>
        <w:t xml:space="preserve">• Proof of Previous Performances in Brazil (São Paulo Festival 2023)</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Brazil Brasília</dc:title>
  <dc:creator/>
  <dc:language>en</dc:language>
  <cp:keywords/>
  <dcterms:created xsi:type="dcterms:W3CDTF">2026-07-23T18:20:34Z</dcterms:created>
  <dcterms:modified xsi:type="dcterms:W3CDTF">2026-07-23T18:20:34Z</dcterms:modified>
</cp:coreProperties>
</file>

<file path=docProps/custom.xml><?xml version="1.0" encoding="utf-8"?>
<Properties xmlns="http://schemas.openxmlformats.org/officeDocument/2006/custom-properties" xmlns:vt="http://schemas.openxmlformats.org/officeDocument/2006/docPropsVTypes"/>
</file>